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C3C36" w14:textId="79BCB59F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bookmarkStart w:id="0" w:name="_Hlk41899989"/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NASIR-AMEEN NASIR</w:t>
      </w:r>
    </w:p>
    <w:p w14:paraId="57908EF8" w14:textId="633E2EDE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17/ENG02/045</w:t>
      </w:r>
    </w:p>
    <w:p w14:paraId="6398EB44" w14:textId="1239D114" w:rsidR="00B4461E" w:rsidRPr="009443AB" w:rsidRDefault="00B4461E" w:rsidP="00B4461E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</w:pPr>
      <w:r w:rsidRPr="009443AB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MPUTER ENGINEERING</w:t>
      </w:r>
    </w:p>
    <w:p w14:paraId="013389B6" w14:textId="7AFCC397" w:rsidR="00B4461E" w:rsidRPr="00B4461E" w:rsidRDefault="00B4461E" w:rsidP="009443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Assignment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</w:t>
      </w:r>
      <w:r w:rsid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JUNE </w:t>
      </w:r>
      <w:r w:rsidR="00A82D1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15</w:t>
      </w:r>
      <w:proofErr w:type="gramStart"/>
      <w:r w:rsidR="00A82D15" w:rsidRPr="00A82D1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  <w:vertAlign w:val="superscript"/>
        </w:rPr>
        <w:t>th</w:t>
      </w:r>
      <w:r w:rsidR="00A82D1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</w:t>
      </w:r>
      <w:r w:rsidR="00426C45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TEST</w:t>
      </w:r>
      <w:proofErr w:type="gramEnd"/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Titl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ineering Law and Managerial Economics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</w:rPr>
        <w:br/>
      </w:r>
      <w:r w:rsidRPr="00B4461E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shd w:val="clear" w:color="auto" w:fill="FFFFFF"/>
        </w:rPr>
        <w:t>Course Code:</w:t>
      </w:r>
      <w:r w:rsidRPr="00B4461E">
        <w:rPr>
          <w:rFonts w:ascii="Times New Roman" w:eastAsia="Times New Roman" w:hAnsi="Times New Roman" w:cs="Times New Roman"/>
          <w:color w:val="333333"/>
          <w:sz w:val="28"/>
          <w:szCs w:val="28"/>
          <w:shd w:val="clear" w:color="auto" w:fill="FFFFFF"/>
        </w:rPr>
        <w:t> ENG 384</w:t>
      </w:r>
    </w:p>
    <w:bookmarkEnd w:id="0"/>
    <w:p w14:paraId="728F6E92" w14:textId="5C22F8C3" w:rsidR="00623E52" w:rsidRDefault="00623E52" w:rsidP="00623E52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B4461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Question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1</w:t>
      </w:r>
    </w:p>
    <w:p w14:paraId="041643EE" w14:textId="41B2FFC2" w:rsidR="00165A41" w:rsidRDefault="00A82D15" w:rsidP="00A82D1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A82D15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 management is 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essential</w:t>
      </w:r>
      <w:r w:rsidRPr="00A82D15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o success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achieving preset goals</w:t>
      </w:r>
      <w:r w:rsidRPr="00A82D15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. It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elps you monitor and improve your progress continuously</w:t>
      </w:r>
      <w:r w:rsidRPr="00A82D15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ffective time management leads to more accomplishments, this is because when you properly manage your </w:t>
      </w:r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ime ,</w:t>
      </w:r>
      <w:proofErr w:type="gramEnd"/>
      <w:r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you tend to be more active and focused on what task you want to complete in that timeframe. It also prevents overworking yourself, knowing when to take a break and rest is very essential when performing tasks, lack of adequate rest reduces the brains ability to function properly and you start to lose focus. </w:t>
      </w:r>
    </w:p>
    <w:p w14:paraId="4E36EDB1" w14:textId="77777777" w:rsidR="00165A41" w:rsidRDefault="00165A41" w:rsidP="00426C45">
      <w:pPr>
        <w:spacing w:before="300" w:after="30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7B437DC9" w14:textId="73E55572" w:rsidR="00426C45" w:rsidRPr="00426C45" w:rsidRDefault="00426C45" w:rsidP="00426C45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426C45" w:rsidRPr="00426C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C8E54" w14:textId="77777777" w:rsidR="00E269DB" w:rsidRDefault="00E269DB" w:rsidP="00426C45">
      <w:pPr>
        <w:spacing w:after="0" w:line="240" w:lineRule="auto"/>
      </w:pPr>
      <w:r>
        <w:separator/>
      </w:r>
    </w:p>
  </w:endnote>
  <w:endnote w:type="continuationSeparator" w:id="0">
    <w:p w14:paraId="49F1BB90" w14:textId="77777777" w:rsidR="00E269DB" w:rsidRDefault="00E269DB" w:rsidP="00426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B59334" w14:textId="77777777" w:rsidR="00E269DB" w:rsidRDefault="00E269DB" w:rsidP="00426C45">
      <w:pPr>
        <w:spacing w:after="0" w:line="240" w:lineRule="auto"/>
      </w:pPr>
      <w:r>
        <w:separator/>
      </w:r>
    </w:p>
  </w:footnote>
  <w:footnote w:type="continuationSeparator" w:id="0">
    <w:p w14:paraId="67A42DBD" w14:textId="77777777" w:rsidR="00E269DB" w:rsidRDefault="00E269DB" w:rsidP="00426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C48BE"/>
    <w:multiLevelType w:val="multilevel"/>
    <w:tmpl w:val="DB525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F248A2"/>
    <w:multiLevelType w:val="hybridMultilevel"/>
    <w:tmpl w:val="4F7C9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B1FC5"/>
    <w:multiLevelType w:val="hybridMultilevel"/>
    <w:tmpl w:val="575CB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7F753D"/>
    <w:multiLevelType w:val="multilevel"/>
    <w:tmpl w:val="D264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97634D"/>
    <w:multiLevelType w:val="hybridMultilevel"/>
    <w:tmpl w:val="9B72F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152CF"/>
    <w:multiLevelType w:val="hybridMultilevel"/>
    <w:tmpl w:val="1DFA7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68736D"/>
    <w:multiLevelType w:val="multilevel"/>
    <w:tmpl w:val="004A5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sDAzsrA0NjAztDRR0lEKTi0uzszPAykwrgUACgR91SwAAAA="/>
  </w:docVars>
  <w:rsids>
    <w:rsidRoot w:val="00B4461E"/>
    <w:rsid w:val="00165A41"/>
    <w:rsid w:val="001F7C70"/>
    <w:rsid w:val="00346929"/>
    <w:rsid w:val="00425E56"/>
    <w:rsid w:val="00426C45"/>
    <w:rsid w:val="004A00F5"/>
    <w:rsid w:val="0060140B"/>
    <w:rsid w:val="00623E52"/>
    <w:rsid w:val="00835A7C"/>
    <w:rsid w:val="008D0FDF"/>
    <w:rsid w:val="009443AB"/>
    <w:rsid w:val="009E02A7"/>
    <w:rsid w:val="00A82D15"/>
    <w:rsid w:val="00AA08A9"/>
    <w:rsid w:val="00B4461E"/>
    <w:rsid w:val="00CE1EC4"/>
    <w:rsid w:val="00DA653F"/>
    <w:rsid w:val="00E269DB"/>
    <w:rsid w:val="00FB5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E6539"/>
  <w15:chartTrackingRefBased/>
  <w15:docId w15:val="{8F3F87E4-D76F-408C-8540-1D068F763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4461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44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443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43A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3A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2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C45"/>
  </w:style>
  <w:style w:type="paragraph" w:styleId="Footer">
    <w:name w:val="footer"/>
    <w:basedOn w:val="Normal"/>
    <w:link w:val="FooterChar"/>
    <w:uiPriority w:val="99"/>
    <w:unhideWhenUsed/>
    <w:rsid w:val="0042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C45"/>
  </w:style>
  <w:style w:type="table" w:styleId="TableGrid">
    <w:name w:val="Table Grid"/>
    <w:basedOn w:val="TableNormal"/>
    <w:uiPriority w:val="39"/>
    <w:rsid w:val="00426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18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8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3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6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 Nasir</dc:creator>
  <cp:keywords/>
  <dc:description/>
  <cp:lastModifiedBy>Windows User</cp:lastModifiedBy>
  <cp:revision>2</cp:revision>
  <dcterms:created xsi:type="dcterms:W3CDTF">2020-06-15T09:35:00Z</dcterms:created>
  <dcterms:modified xsi:type="dcterms:W3CDTF">2020-06-15T09:35:00Z</dcterms:modified>
</cp:coreProperties>
</file>